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1885"/>
        <w:gridCol w:w="7891"/>
        <w:gridCol w:w="5528"/>
      </w:tblGrid>
      <w:tr w:rsidR="00B27EDD" w:rsidRPr="00BF1F40" w14:paraId="2EE82CE2" w14:textId="77777777" w:rsidTr="00B27EDD">
        <w:trPr>
          <w:trHeight w:val="285"/>
          <w:tblHeader/>
        </w:trPr>
        <w:tc>
          <w:tcPr>
            <w:tcW w:w="1885" w:type="dxa"/>
            <w:shd w:val="clear" w:color="auto" w:fill="7030A0"/>
            <w:noWrap/>
            <w:vAlign w:val="center"/>
            <w:hideMark/>
          </w:tcPr>
          <w:p w14:paraId="552B01ED" w14:textId="714CF363" w:rsidR="00B27EDD" w:rsidRPr="0032214F" w:rsidRDefault="00956784" w:rsidP="005B6A97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Policy / procedure</w:t>
            </w:r>
            <w:r w:rsidR="00B27EDD"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 xml:space="preserve"> s</w:t>
            </w:r>
            <w:r w:rsidR="00B27EDD" w:rsidRPr="0032214F"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ection</w:t>
            </w:r>
          </w:p>
        </w:tc>
        <w:tc>
          <w:tcPr>
            <w:tcW w:w="7891" w:type="dxa"/>
            <w:shd w:val="clear" w:color="auto" w:fill="7030A0"/>
            <w:noWrap/>
            <w:vAlign w:val="center"/>
            <w:hideMark/>
          </w:tcPr>
          <w:p w14:paraId="7468B41A" w14:textId="6FD40F98" w:rsidR="00B27EDD" w:rsidRPr="0032214F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F</w:t>
            </w:r>
            <w:r w:rsidRPr="0032214F"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eedback</w:t>
            </w: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 xml:space="preserve"> or problematic phrase/content</w:t>
            </w:r>
          </w:p>
        </w:tc>
        <w:tc>
          <w:tcPr>
            <w:tcW w:w="5528" w:type="dxa"/>
            <w:shd w:val="clear" w:color="auto" w:fill="7030A0"/>
            <w:noWrap/>
            <w:vAlign w:val="center"/>
            <w:hideMark/>
          </w:tcPr>
          <w:p w14:paraId="6FD24393" w14:textId="4633D551" w:rsidR="00B27EDD" w:rsidRPr="0032214F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P</w:t>
            </w:r>
            <w:r w:rsidRPr="0032214F">
              <w:rPr>
                <w:rFonts w:ascii="Calibri" w:eastAsia="Times New Roman" w:hAnsi="Calibri" w:cs="Calibri"/>
                <w:b/>
                <w:color w:val="FFFFFF" w:themeColor="background1"/>
                <w:lang w:eastAsia="en-AU"/>
              </w:rPr>
              <w:t>roposed action</w:t>
            </w:r>
          </w:p>
        </w:tc>
      </w:tr>
      <w:tr w:rsidR="00B27EDD" w:rsidRPr="00BF1F40" w14:paraId="472DEF1E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47A4BF29" w14:textId="77777777" w:rsidR="00B27EDD" w:rsidRPr="00B27EDD" w:rsidRDefault="00B27EDD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16465706" w14:textId="77777777" w:rsidR="00B27EDD" w:rsidRPr="00B27EDD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23852D77" w14:textId="77777777" w:rsidR="00B27EDD" w:rsidRPr="00B27EDD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B27EDD" w:rsidRPr="00BF1F40" w14:paraId="0E722240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10EE9213" w14:textId="77777777" w:rsidR="00B27EDD" w:rsidRPr="00B27EDD" w:rsidRDefault="00B27EDD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2B669C00" w14:textId="77777777" w:rsidR="00B27EDD" w:rsidRPr="00B27EDD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1A7B7CDE" w14:textId="77777777" w:rsidR="00B27EDD" w:rsidRPr="00B27EDD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B27EDD" w:rsidRPr="00BF1F40" w14:paraId="3878A36A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6659D25D" w14:textId="77777777" w:rsidR="00B27EDD" w:rsidRPr="00B27EDD" w:rsidRDefault="00B27EDD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1EE822C3" w14:textId="77777777" w:rsidR="00B27EDD" w:rsidRPr="00B27EDD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4A8A58AC" w14:textId="77777777" w:rsidR="00B27EDD" w:rsidRPr="00B27EDD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B27EDD" w:rsidRPr="00BF1F40" w14:paraId="60F8FF68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0BBEDC26" w14:textId="77777777" w:rsidR="00B27EDD" w:rsidRPr="00B27EDD" w:rsidRDefault="00B27EDD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34105614" w14:textId="77777777" w:rsidR="00B27EDD" w:rsidRPr="00B27EDD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71C3008C" w14:textId="77777777" w:rsidR="00B27EDD" w:rsidRPr="00B27EDD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9F218A" w:rsidRPr="00BF1F40" w14:paraId="62180CD4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21A82D3D" w14:textId="77777777" w:rsidR="009F218A" w:rsidRPr="00B27EDD" w:rsidRDefault="009F218A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4BDC3DAC" w14:textId="77777777" w:rsidR="009F218A" w:rsidRPr="00B27EDD" w:rsidRDefault="009F218A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5B36D862" w14:textId="77777777" w:rsidR="009F218A" w:rsidRPr="00B27EDD" w:rsidRDefault="009F218A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9F218A" w:rsidRPr="00BF1F40" w14:paraId="6680A9BA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2DFB23B7" w14:textId="77777777" w:rsidR="009F218A" w:rsidRPr="00B27EDD" w:rsidRDefault="009F218A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1695E246" w14:textId="77777777" w:rsidR="009F218A" w:rsidRPr="00B27EDD" w:rsidRDefault="009F218A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0F165327" w14:textId="77777777" w:rsidR="009F218A" w:rsidRPr="00B27EDD" w:rsidRDefault="009F218A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9F218A" w:rsidRPr="00BF1F40" w14:paraId="5107E5DB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68146BBD" w14:textId="77777777" w:rsidR="009F218A" w:rsidRPr="00B27EDD" w:rsidRDefault="009F218A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727630F6" w14:textId="77777777" w:rsidR="009F218A" w:rsidRPr="00B27EDD" w:rsidRDefault="009F218A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3B413E82" w14:textId="77777777" w:rsidR="009F218A" w:rsidRPr="00B27EDD" w:rsidRDefault="009F218A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B27EDD" w:rsidRPr="00BF1F40" w14:paraId="5116B458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16C77877" w14:textId="77777777" w:rsidR="00B27EDD" w:rsidRPr="00B27EDD" w:rsidRDefault="00B27EDD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7D653921" w14:textId="77777777" w:rsidR="00B27EDD" w:rsidRPr="00B27EDD" w:rsidRDefault="00B27EDD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2F4DA744" w14:textId="77777777" w:rsidR="00B27EDD" w:rsidRPr="00B27EDD" w:rsidRDefault="00B27EDD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AF4247" w:rsidRPr="00BF1F40" w14:paraId="3EB61ECC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6D2A1191" w14:textId="6BC85D1C" w:rsidR="00AF4247" w:rsidRPr="00B27EDD" w:rsidRDefault="00AF4247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01F0E02A" w14:textId="77777777" w:rsidR="00AF4247" w:rsidRPr="00B27EDD" w:rsidRDefault="00AF4247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10D461BC" w14:textId="77777777" w:rsidR="00AF4247" w:rsidRPr="00B27EDD" w:rsidRDefault="00AF4247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AF4247" w:rsidRPr="00BF1F40" w14:paraId="405963B0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67911280" w14:textId="77777777" w:rsidR="00AF4247" w:rsidRPr="00B27EDD" w:rsidRDefault="00AF4247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437F9988" w14:textId="77777777" w:rsidR="00AF4247" w:rsidRPr="00B27EDD" w:rsidRDefault="00AF4247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1131D8DD" w14:textId="77777777" w:rsidR="00AF4247" w:rsidRPr="00B27EDD" w:rsidRDefault="00AF4247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AF4247" w:rsidRPr="00BF1F40" w14:paraId="0E0AA94D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27A72894" w14:textId="77777777" w:rsidR="00AF4247" w:rsidRPr="00B27EDD" w:rsidRDefault="00AF4247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52CC7C20" w14:textId="77777777" w:rsidR="00AF4247" w:rsidRPr="00B27EDD" w:rsidRDefault="00AF4247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09C2B79D" w14:textId="77777777" w:rsidR="00AF4247" w:rsidRPr="00B27EDD" w:rsidRDefault="00AF4247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AF4247" w:rsidRPr="00BF1F40" w14:paraId="42C8E8AC" w14:textId="77777777" w:rsidTr="00B27EDD">
        <w:trPr>
          <w:trHeight w:val="285"/>
          <w:tblHeader/>
        </w:trPr>
        <w:tc>
          <w:tcPr>
            <w:tcW w:w="1885" w:type="dxa"/>
            <w:shd w:val="clear" w:color="auto" w:fill="auto"/>
            <w:noWrap/>
            <w:vAlign w:val="center"/>
          </w:tcPr>
          <w:p w14:paraId="768AC644" w14:textId="77777777" w:rsidR="00AF4247" w:rsidRPr="00B27EDD" w:rsidRDefault="00AF4247" w:rsidP="005B6A9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7891" w:type="dxa"/>
            <w:shd w:val="clear" w:color="auto" w:fill="auto"/>
            <w:noWrap/>
            <w:vAlign w:val="center"/>
          </w:tcPr>
          <w:p w14:paraId="44E50BE0" w14:textId="77777777" w:rsidR="00AF4247" w:rsidRPr="00B27EDD" w:rsidRDefault="00AF4247" w:rsidP="00236EA1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5528" w:type="dxa"/>
            <w:shd w:val="clear" w:color="auto" w:fill="auto"/>
            <w:noWrap/>
            <w:vAlign w:val="center"/>
          </w:tcPr>
          <w:p w14:paraId="22055CE1" w14:textId="77777777" w:rsidR="00AF4247" w:rsidRPr="00B27EDD" w:rsidRDefault="00AF4247" w:rsidP="0099611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</w:p>
        </w:tc>
      </w:tr>
    </w:tbl>
    <w:p w14:paraId="192BC88E" w14:textId="0AE4BE93" w:rsidR="00FC0114" w:rsidRDefault="009F218A">
      <w:r>
        <w:t xml:space="preserve">Add rows as required. </w:t>
      </w:r>
    </w:p>
    <w:p w14:paraId="502A33AF" w14:textId="77777777" w:rsidR="009F218A" w:rsidRDefault="009F218A"/>
    <w:p w14:paraId="6A936A0F" w14:textId="77777777" w:rsidR="009F218A" w:rsidRDefault="009F218A"/>
    <w:p w14:paraId="094F8978" w14:textId="57D8F213" w:rsidR="005B6A97" w:rsidRDefault="00F14B4B">
      <w:r>
        <w:t>Please send t</w:t>
      </w:r>
      <w:r w:rsidR="00AF4247">
        <w:t xml:space="preserve">o </w:t>
      </w:r>
      <w:hyperlink r:id="rId7" w:history="1">
        <w:r w:rsidR="00AF4247" w:rsidRPr="007232BD">
          <w:rPr>
            <w:rStyle w:val="Hyperlink"/>
          </w:rPr>
          <w:t>e.danilova@uq.edu.au</w:t>
        </w:r>
      </w:hyperlink>
      <w:r w:rsidR="00AF4247">
        <w:t xml:space="preserve"> </w:t>
      </w:r>
    </w:p>
    <w:sectPr w:rsidR="005B6A97" w:rsidSect="00142A9B">
      <w:headerReference w:type="default" r:id="rId8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B766A" w14:textId="77777777" w:rsidR="00475B96" w:rsidRDefault="00475B96" w:rsidP="00D57227">
      <w:pPr>
        <w:spacing w:after="0" w:line="240" w:lineRule="auto"/>
      </w:pPr>
      <w:r>
        <w:separator/>
      </w:r>
    </w:p>
  </w:endnote>
  <w:endnote w:type="continuationSeparator" w:id="0">
    <w:p w14:paraId="4DFC3C2C" w14:textId="77777777" w:rsidR="00475B96" w:rsidRDefault="00475B96" w:rsidP="00D57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63151" w14:textId="77777777" w:rsidR="00475B96" w:rsidRDefault="00475B96" w:rsidP="00D57227">
      <w:pPr>
        <w:spacing w:after="0" w:line="240" w:lineRule="auto"/>
      </w:pPr>
      <w:r>
        <w:separator/>
      </w:r>
    </w:p>
  </w:footnote>
  <w:footnote w:type="continuationSeparator" w:id="0">
    <w:p w14:paraId="0135CB08" w14:textId="77777777" w:rsidR="00475B96" w:rsidRDefault="00475B96" w:rsidP="00D57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C5DE3" w14:textId="13FD2CA6" w:rsidR="00B27EDD" w:rsidRDefault="00E30FBD" w:rsidP="00B27EDD">
    <w:pPr>
      <w:pStyle w:val="Header"/>
      <w:tabs>
        <w:tab w:val="clear" w:pos="4513"/>
        <w:tab w:val="clear" w:pos="9026"/>
        <w:tab w:val="left" w:pos="4190"/>
      </w:tabs>
      <w:rPr>
        <w:b/>
      </w:rPr>
    </w:pPr>
    <w:r w:rsidRPr="00B27EDD">
      <w:rPr>
        <w:b/>
      </w:rPr>
      <w:t>FEEDBACK TO</w:t>
    </w:r>
    <w:r w:rsidR="00F14B4B">
      <w:rPr>
        <w:b/>
      </w:rPr>
      <w:t xml:space="preserve"> XXXXXXXX Policy/Procedure/Appendix</w:t>
    </w:r>
  </w:p>
  <w:p w14:paraId="370D2229" w14:textId="77777777" w:rsidR="00B27EDD" w:rsidRPr="00B27EDD" w:rsidRDefault="00B27EDD" w:rsidP="00B27EDD">
    <w:pPr>
      <w:pStyle w:val="Header"/>
      <w:tabs>
        <w:tab w:val="clear" w:pos="4513"/>
        <w:tab w:val="clear" w:pos="9026"/>
        <w:tab w:val="left" w:pos="4190"/>
      </w:tabs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A5487"/>
    <w:multiLevelType w:val="hybridMultilevel"/>
    <w:tmpl w:val="43AEF3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85109B"/>
    <w:multiLevelType w:val="hybridMultilevel"/>
    <w:tmpl w:val="DA0C9616"/>
    <w:lvl w:ilvl="0" w:tplc="5D64436C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EzMzUwNTUxNDRU0lEKTi0uzszPAykwqwUA67sH/iwAAAA="/>
  </w:docVars>
  <w:rsids>
    <w:rsidRoot w:val="00BF1F40"/>
    <w:rsid w:val="00030D9C"/>
    <w:rsid w:val="0007705D"/>
    <w:rsid w:val="00142A9B"/>
    <w:rsid w:val="00156223"/>
    <w:rsid w:val="001720F6"/>
    <w:rsid w:val="0017588F"/>
    <w:rsid w:val="00201082"/>
    <w:rsid w:val="00236EA1"/>
    <w:rsid w:val="00247289"/>
    <w:rsid w:val="00255AA6"/>
    <w:rsid w:val="0032214F"/>
    <w:rsid w:val="00353AFA"/>
    <w:rsid w:val="00371ACA"/>
    <w:rsid w:val="00380728"/>
    <w:rsid w:val="00383E9E"/>
    <w:rsid w:val="003E136F"/>
    <w:rsid w:val="00475B96"/>
    <w:rsid w:val="004B73F8"/>
    <w:rsid w:val="004F3A6C"/>
    <w:rsid w:val="005755A9"/>
    <w:rsid w:val="00587F93"/>
    <w:rsid w:val="005B6A97"/>
    <w:rsid w:val="00887394"/>
    <w:rsid w:val="008924B6"/>
    <w:rsid w:val="008A2DAC"/>
    <w:rsid w:val="008C1178"/>
    <w:rsid w:val="00956784"/>
    <w:rsid w:val="0096359F"/>
    <w:rsid w:val="00965238"/>
    <w:rsid w:val="00996114"/>
    <w:rsid w:val="009F218A"/>
    <w:rsid w:val="00A62820"/>
    <w:rsid w:val="00A84A4B"/>
    <w:rsid w:val="00AF4247"/>
    <w:rsid w:val="00B20345"/>
    <w:rsid w:val="00B27EDD"/>
    <w:rsid w:val="00BC64A9"/>
    <w:rsid w:val="00BF1F40"/>
    <w:rsid w:val="00C0283B"/>
    <w:rsid w:val="00C06A3B"/>
    <w:rsid w:val="00C218FD"/>
    <w:rsid w:val="00C47492"/>
    <w:rsid w:val="00D57227"/>
    <w:rsid w:val="00D6652D"/>
    <w:rsid w:val="00DA2956"/>
    <w:rsid w:val="00DC14A3"/>
    <w:rsid w:val="00E109C8"/>
    <w:rsid w:val="00E30FBD"/>
    <w:rsid w:val="00E70353"/>
    <w:rsid w:val="00F14B4B"/>
    <w:rsid w:val="00F66A48"/>
    <w:rsid w:val="00FD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4899A"/>
  <w15:chartTrackingRefBased/>
  <w15:docId w15:val="{7DA5574A-5C00-4742-A69A-EBF9102DC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F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072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57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227"/>
  </w:style>
  <w:style w:type="paragraph" w:styleId="Footer">
    <w:name w:val="footer"/>
    <w:basedOn w:val="Normal"/>
    <w:link w:val="FooterChar"/>
    <w:uiPriority w:val="99"/>
    <w:unhideWhenUsed/>
    <w:rsid w:val="00D57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227"/>
  </w:style>
  <w:style w:type="character" w:styleId="UnresolvedMention">
    <w:name w:val="Unresolved Mention"/>
    <w:basedOn w:val="DefaultParagraphFont"/>
    <w:uiPriority w:val="99"/>
    <w:semiHidden/>
    <w:unhideWhenUsed/>
    <w:rsid w:val="00F14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1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.danilova@uq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ugent</dc:creator>
  <cp:keywords/>
  <dc:description/>
  <cp:lastModifiedBy>Elena Danilova</cp:lastModifiedBy>
  <cp:revision>5</cp:revision>
  <dcterms:created xsi:type="dcterms:W3CDTF">2020-07-31T04:51:00Z</dcterms:created>
  <dcterms:modified xsi:type="dcterms:W3CDTF">2021-06-14T02:11:00Z</dcterms:modified>
</cp:coreProperties>
</file>